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D6561C" w14:textId="6D9ABB3B" w:rsidR="00063B12" w:rsidRDefault="00063B12"/>
    <w:p w14:paraId="640DC150" w14:textId="305EE958" w:rsidR="00063B12" w:rsidRDefault="00063B12" w:rsidP="00063B12">
      <w:pPr>
        <w:jc w:val="center"/>
        <w:rPr>
          <w:b/>
          <w:sz w:val="32"/>
          <w:szCs w:val="32"/>
        </w:rPr>
      </w:pPr>
      <w:r w:rsidRPr="00063B12">
        <w:rPr>
          <w:b/>
          <w:sz w:val="32"/>
          <w:szCs w:val="32"/>
        </w:rPr>
        <w:t>Prototype</w:t>
      </w:r>
      <w:r>
        <w:rPr>
          <w:b/>
          <w:sz w:val="32"/>
          <w:szCs w:val="32"/>
        </w:rPr>
        <w:t xml:space="preserve"> Model- Flood Watch</w:t>
      </w:r>
    </w:p>
    <w:p w14:paraId="4C360EF9" w14:textId="4BAB2A1D" w:rsidR="00063B12" w:rsidRDefault="00EB0E53" w:rsidP="00EB0E53">
      <w:pPr>
        <w:rPr>
          <w:b/>
          <w:sz w:val="32"/>
          <w:szCs w:val="32"/>
        </w:rPr>
      </w:pPr>
      <w:bookmarkStart w:id="0" w:name="_Hlk2000676"/>
      <w:r>
        <w:rPr>
          <w:b/>
          <w:sz w:val="32"/>
          <w:szCs w:val="32"/>
        </w:rPr>
        <w:t>Revision History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425"/>
        <w:gridCol w:w="1800"/>
        <w:gridCol w:w="1651"/>
        <w:gridCol w:w="1870"/>
      </w:tblGrid>
      <w:tr w:rsidR="00146561" w14:paraId="0BE483F2" w14:textId="77777777" w:rsidTr="005531F5">
        <w:tc>
          <w:tcPr>
            <w:tcW w:w="2425" w:type="dxa"/>
          </w:tcPr>
          <w:p w14:paraId="5671BE0F" w14:textId="1BEEAFAA" w:rsidR="00146561" w:rsidRDefault="00146561" w:rsidP="00EB0E53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Name</w:t>
            </w:r>
          </w:p>
        </w:tc>
        <w:tc>
          <w:tcPr>
            <w:tcW w:w="1800" w:type="dxa"/>
          </w:tcPr>
          <w:p w14:paraId="64952488" w14:textId="5270B1D7" w:rsidR="00146561" w:rsidRDefault="00146561" w:rsidP="00EB0E53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Date</w:t>
            </w:r>
          </w:p>
        </w:tc>
        <w:tc>
          <w:tcPr>
            <w:tcW w:w="1651" w:type="dxa"/>
          </w:tcPr>
          <w:p w14:paraId="48A76280" w14:textId="17DE6020" w:rsidR="00146561" w:rsidRDefault="00146561" w:rsidP="00EB0E53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 xml:space="preserve">Reason for changes </w:t>
            </w:r>
          </w:p>
        </w:tc>
        <w:tc>
          <w:tcPr>
            <w:tcW w:w="1870" w:type="dxa"/>
          </w:tcPr>
          <w:p w14:paraId="587AB452" w14:textId="005D8A20" w:rsidR="00146561" w:rsidRDefault="00146561" w:rsidP="00EB0E53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Version</w:t>
            </w:r>
          </w:p>
        </w:tc>
      </w:tr>
      <w:tr w:rsidR="00146561" w14:paraId="24E0F787" w14:textId="77777777" w:rsidTr="005531F5">
        <w:tc>
          <w:tcPr>
            <w:tcW w:w="2425" w:type="dxa"/>
          </w:tcPr>
          <w:p w14:paraId="36CF436D" w14:textId="77777777" w:rsidR="00146561" w:rsidRPr="005531F5" w:rsidRDefault="005531F5" w:rsidP="005531F5">
            <w:pPr>
              <w:rPr>
                <w:sz w:val="24"/>
                <w:szCs w:val="24"/>
              </w:rPr>
            </w:pPr>
            <w:r w:rsidRPr="005531F5">
              <w:rPr>
                <w:sz w:val="24"/>
                <w:szCs w:val="24"/>
              </w:rPr>
              <w:t>Vrunda Rana</w:t>
            </w:r>
          </w:p>
          <w:p w14:paraId="09127FFC" w14:textId="175AFB1C" w:rsidR="005531F5" w:rsidRPr="005531F5" w:rsidRDefault="005531F5" w:rsidP="005531F5">
            <w:pPr>
              <w:rPr>
                <w:sz w:val="24"/>
                <w:szCs w:val="24"/>
              </w:rPr>
            </w:pPr>
            <w:r w:rsidRPr="005531F5">
              <w:rPr>
                <w:sz w:val="24"/>
                <w:szCs w:val="24"/>
              </w:rPr>
              <w:t xml:space="preserve">Anusha </w:t>
            </w:r>
            <w:proofErr w:type="spellStart"/>
            <w:r w:rsidRPr="005531F5">
              <w:rPr>
                <w:sz w:val="24"/>
                <w:szCs w:val="24"/>
              </w:rPr>
              <w:t>Samudrala</w:t>
            </w:r>
            <w:proofErr w:type="spellEnd"/>
          </w:p>
          <w:p w14:paraId="18602150" w14:textId="206F19FE" w:rsidR="005531F5" w:rsidRPr="005531F5" w:rsidRDefault="005531F5" w:rsidP="005531F5">
            <w:pPr>
              <w:rPr>
                <w:sz w:val="24"/>
                <w:szCs w:val="24"/>
              </w:rPr>
            </w:pPr>
            <w:r w:rsidRPr="005531F5">
              <w:rPr>
                <w:sz w:val="24"/>
                <w:szCs w:val="24"/>
              </w:rPr>
              <w:t xml:space="preserve">Aditya </w:t>
            </w:r>
            <w:proofErr w:type="spellStart"/>
            <w:r w:rsidRPr="005531F5">
              <w:rPr>
                <w:sz w:val="24"/>
                <w:szCs w:val="24"/>
              </w:rPr>
              <w:t>Thummala</w:t>
            </w:r>
            <w:proofErr w:type="spellEnd"/>
          </w:p>
          <w:p w14:paraId="6144F79E" w14:textId="6EF9EB5D" w:rsidR="005531F5" w:rsidRPr="005531F5" w:rsidRDefault="005531F5" w:rsidP="005531F5">
            <w:pPr>
              <w:rPr>
                <w:sz w:val="24"/>
                <w:szCs w:val="24"/>
              </w:rPr>
            </w:pPr>
            <w:r w:rsidRPr="005531F5">
              <w:rPr>
                <w:sz w:val="24"/>
                <w:szCs w:val="24"/>
              </w:rPr>
              <w:t xml:space="preserve">Kavya </w:t>
            </w:r>
          </w:p>
          <w:p w14:paraId="04C73A16" w14:textId="39954CEE" w:rsidR="005531F5" w:rsidRPr="005531F5" w:rsidRDefault="005531F5" w:rsidP="005531F5">
            <w:pPr>
              <w:rPr>
                <w:sz w:val="24"/>
                <w:szCs w:val="24"/>
              </w:rPr>
            </w:pPr>
            <w:r w:rsidRPr="005531F5">
              <w:rPr>
                <w:sz w:val="24"/>
                <w:szCs w:val="24"/>
              </w:rPr>
              <w:t xml:space="preserve">Manish </w:t>
            </w:r>
            <w:proofErr w:type="spellStart"/>
            <w:r w:rsidRPr="005531F5">
              <w:rPr>
                <w:sz w:val="24"/>
                <w:szCs w:val="24"/>
              </w:rPr>
              <w:t>Toutireddy</w:t>
            </w:r>
            <w:proofErr w:type="spellEnd"/>
          </w:p>
          <w:p w14:paraId="58A69009" w14:textId="3E48C74C" w:rsidR="005531F5" w:rsidRDefault="005531F5" w:rsidP="00EB0E53">
            <w:pPr>
              <w:rPr>
                <w:b/>
                <w:sz w:val="32"/>
                <w:szCs w:val="32"/>
              </w:rPr>
            </w:pPr>
          </w:p>
        </w:tc>
        <w:tc>
          <w:tcPr>
            <w:tcW w:w="1800" w:type="dxa"/>
          </w:tcPr>
          <w:p w14:paraId="08F0A129" w14:textId="58E2D86C" w:rsidR="00146561" w:rsidRPr="005531F5" w:rsidRDefault="005531F5" w:rsidP="00EB0E53">
            <w:pPr>
              <w:rPr>
                <w:sz w:val="32"/>
                <w:szCs w:val="32"/>
              </w:rPr>
            </w:pPr>
            <w:r w:rsidRPr="005531F5">
              <w:rPr>
                <w:sz w:val="32"/>
                <w:szCs w:val="32"/>
              </w:rPr>
              <w:t>02/08/2019</w:t>
            </w:r>
          </w:p>
        </w:tc>
        <w:tc>
          <w:tcPr>
            <w:tcW w:w="1651" w:type="dxa"/>
          </w:tcPr>
          <w:p w14:paraId="126346FD" w14:textId="15C677CE" w:rsidR="00146561" w:rsidRDefault="005531F5" w:rsidP="00EB0E53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Updates</w:t>
            </w:r>
          </w:p>
        </w:tc>
        <w:tc>
          <w:tcPr>
            <w:tcW w:w="1870" w:type="dxa"/>
          </w:tcPr>
          <w:p w14:paraId="05A70805" w14:textId="491D877D" w:rsidR="00146561" w:rsidRDefault="005531F5" w:rsidP="00EB0E53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1.1</w:t>
            </w:r>
          </w:p>
        </w:tc>
      </w:tr>
      <w:tr w:rsidR="00146561" w14:paraId="17CB10C9" w14:textId="77777777" w:rsidTr="005531F5">
        <w:tc>
          <w:tcPr>
            <w:tcW w:w="2425" w:type="dxa"/>
          </w:tcPr>
          <w:p w14:paraId="21789382" w14:textId="77777777" w:rsidR="005531F5" w:rsidRPr="005531F5" w:rsidRDefault="005531F5" w:rsidP="005531F5">
            <w:pPr>
              <w:rPr>
                <w:sz w:val="24"/>
                <w:szCs w:val="24"/>
              </w:rPr>
            </w:pPr>
            <w:r w:rsidRPr="005531F5">
              <w:rPr>
                <w:sz w:val="24"/>
                <w:szCs w:val="24"/>
              </w:rPr>
              <w:t>Vrunda Rana</w:t>
            </w:r>
          </w:p>
          <w:p w14:paraId="29BFA510" w14:textId="77777777" w:rsidR="005531F5" w:rsidRDefault="005531F5" w:rsidP="005531F5">
            <w:pPr>
              <w:rPr>
                <w:sz w:val="24"/>
                <w:szCs w:val="24"/>
              </w:rPr>
            </w:pPr>
            <w:r w:rsidRPr="005531F5">
              <w:rPr>
                <w:sz w:val="24"/>
                <w:szCs w:val="24"/>
              </w:rPr>
              <w:t xml:space="preserve">Anusha </w:t>
            </w:r>
            <w:proofErr w:type="spellStart"/>
            <w:r w:rsidRPr="005531F5">
              <w:rPr>
                <w:sz w:val="24"/>
                <w:szCs w:val="24"/>
              </w:rPr>
              <w:t>Samudrala</w:t>
            </w:r>
            <w:proofErr w:type="spellEnd"/>
          </w:p>
          <w:p w14:paraId="382C318D" w14:textId="77777777" w:rsidR="005531F5" w:rsidRDefault="005531F5" w:rsidP="005531F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ditya </w:t>
            </w:r>
            <w:proofErr w:type="spellStart"/>
            <w:r>
              <w:rPr>
                <w:sz w:val="24"/>
                <w:szCs w:val="24"/>
              </w:rPr>
              <w:t>Thummala</w:t>
            </w:r>
            <w:proofErr w:type="spellEnd"/>
          </w:p>
          <w:p w14:paraId="1275C6CA" w14:textId="77777777" w:rsidR="005531F5" w:rsidRDefault="005531F5" w:rsidP="005531F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Kavya </w:t>
            </w:r>
          </w:p>
          <w:p w14:paraId="4B5801AF" w14:textId="5B0A97A0" w:rsidR="005531F5" w:rsidRDefault="005531F5" w:rsidP="005531F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anish </w:t>
            </w:r>
            <w:proofErr w:type="spellStart"/>
            <w:r>
              <w:rPr>
                <w:sz w:val="24"/>
                <w:szCs w:val="24"/>
              </w:rPr>
              <w:t>Toutireddy</w:t>
            </w:r>
            <w:proofErr w:type="spellEnd"/>
          </w:p>
          <w:p w14:paraId="4067C8BD" w14:textId="1479F883" w:rsidR="005531F5" w:rsidRDefault="005531F5" w:rsidP="005531F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Hilary </w:t>
            </w:r>
            <w:proofErr w:type="spellStart"/>
            <w:r>
              <w:rPr>
                <w:sz w:val="24"/>
                <w:szCs w:val="24"/>
              </w:rPr>
              <w:t>Mokolo</w:t>
            </w:r>
            <w:proofErr w:type="spellEnd"/>
          </w:p>
          <w:p w14:paraId="263F6E1E" w14:textId="77F456E3" w:rsidR="005531F5" w:rsidRDefault="005531F5" w:rsidP="005531F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handra </w:t>
            </w:r>
            <w:proofErr w:type="spellStart"/>
            <w:r>
              <w:rPr>
                <w:sz w:val="24"/>
                <w:szCs w:val="24"/>
              </w:rPr>
              <w:t>Moul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Basava</w:t>
            </w:r>
            <w:proofErr w:type="spellEnd"/>
          </w:p>
          <w:p w14:paraId="73B62A16" w14:textId="72714204" w:rsidR="005531F5" w:rsidRDefault="005531F5" w:rsidP="005531F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hiva Kiran </w:t>
            </w:r>
            <w:proofErr w:type="spellStart"/>
            <w:r>
              <w:rPr>
                <w:sz w:val="24"/>
                <w:szCs w:val="24"/>
              </w:rPr>
              <w:t>Telluri</w:t>
            </w:r>
            <w:proofErr w:type="spellEnd"/>
          </w:p>
          <w:p w14:paraId="7DFE839E" w14:textId="07EF715E" w:rsidR="005531F5" w:rsidRDefault="005531F5" w:rsidP="005531F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ameer </w:t>
            </w:r>
            <w:proofErr w:type="spellStart"/>
            <w:r>
              <w:rPr>
                <w:sz w:val="24"/>
                <w:szCs w:val="24"/>
              </w:rPr>
              <w:t>Walunj</w:t>
            </w:r>
            <w:proofErr w:type="spellEnd"/>
          </w:p>
          <w:p w14:paraId="07DCD13C" w14:textId="720A2241" w:rsidR="005531F5" w:rsidRDefault="005531F5" w:rsidP="005531F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ikhil </w:t>
            </w:r>
            <w:proofErr w:type="spellStart"/>
            <w:r>
              <w:rPr>
                <w:sz w:val="24"/>
                <w:szCs w:val="24"/>
              </w:rPr>
              <w:t>Mayakuntla</w:t>
            </w:r>
            <w:proofErr w:type="spellEnd"/>
          </w:p>
          <w:p w14:paraId="3359BB7A" w14:textId="77777777" w:rsidR="005531F5" w:rsidRDefault="005531F5" w:rsidP="005531F5">
            <w:pPr>
              <w:rPr>
                <w:sz w:val="24"/>
                <w:szCs w:val="24"/>
              </w:rPr>
            </w:pPr>
          </w:p>
          <w:p w14:paraId="5DA18AE7" w14:textId="77777777" w:rsidR="005531F5" w:rsidRPr="005531F5" w:rsidRDefault="005531F5" w:rsidP="005531F5">
            <w:pPr>
              <w:rPr>
                <w:sz w:val="24"/>
                <w:szCs w:val="24"/>
              </w:rPr>
            </w:pPr>
          </w:p>
          <w:p w14:paraId="6584B368" w14:textId="77777777" w:rsidR="00146561" w:rsidRDefault="00146561" w:rsidP="00EB0E53">
            <w:pPr>
              <w:rPr>
                <w:b/>
                <w:sz w:val="32"/>
                <w:szCs w:val="32"/>
              </w:rPr>
            </w:pPr>
          </w:p>
        </w:tc>
        <w:tc>
          <w:tcPr>
            <w:tcW w:w="1800" w:type="dxa"/>
          </w:tcPr>
          <w:p w14:paraId="2EE393EB" w14:textId="09FB4EC7" w:rsidR="00146561" w:rsidRPr="005531F5" w:rsidRDefault="005531F5" w:rsidP="00EB0E53">
            <w:pPr>
              <w:rPr>
                <w:sz w:val="32"/>
                <w:szCs w:val="32"/>
              </w:rPr>
            </w:pPr>
            <w:r w:rsidRPr="005531F5">
              <w:rPr>
                <w:sz w:val="32"/>
                <w:szCs w:val="32"/>
              </w:rPr>
              <w:t>02/12/2019</w:t>
            </w:r>
          </w:p>
        </w:tc>
        <w:tc>
          <w:tcPr>
            <w:tcW w:w="1651" w:type="dxa"/>
          </w:tcPr>
          <w:p w14:paraId="6BAE70DD" w14:textId="5D836088" w:rsidR="00146561" w:rsidRDefault="005531F5" w:rsidP="00EB0E53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Final Draft</w:t>
            </w:r>
          </w:p>
        </w:tc>
        <w:tc>
          <w:tcPr>
            <w:tcW w:w="1870" w:type="dxa"/>
          </w:tcPr>
          <w:p w14:paraId="1E2CCDF7" w14:textId="56264975" w:rsidR="00146561" w:rsidRDefault="005531F5" w:rsidP="00EB0E53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1.2</w:t>
            </w:r>
          </w:p>
        </w:tc>
      </w:tr>
      <w:bookmarkEnd w:id="0"/>
    </w:tbl>
    <w:p w14:paraId="5215F8A8" w14:textId="2FF11761" w:rsidR="00063B12" w:rsidRDefault="00063B12" w:rsidP="005531F5">
      <w:pPr>
        <w:rPr>
          <w:b/>
          <w:sz w:val="32"/>
          <w:szCs w:val="32"/>
        </w:rPr>
      </w:pPr>
    </w:p>
    <w:p w14:paraId="059EFA64" w14:textId="36A422BB" w:rsidR="00063B12" w:rsidRPr="00063B12" w:rsidRDefault="00063B12" w:rsidP="00063B12">
      <w:pPr>
        <w:jc w:val="center"/>
        <w:rPr>
          <w:b/>
          <w:sz w:val="32"/>
          <w:szCs w:val="32"/>
        </w:rPr>
      </w:pPr>
    </w:p>
    <w:p w14:paraId="43DDD1B1" w14:textId="77777777" w:rsidR="00EB0E53" w:rsidRDefault="00EB0E53"/>
    <w:p w14:paraId="69B3AB9F" w14:textId="77777777" w:rsidR="00D14A33" w:rsidRDefault="00D14A33">
      <w:pPr>
        <w:rPr>
          <w:noProof/>
        </w:rPr>
      </w:pPr>
    </w:p>
    <w:p w14:paraId="33D14E94" w14:textId="5E010F45" w:rsidR="004729AE" w:rsidRDefault="004729AE">
      <w:bookmarkStart w:id="1" w:name="_GoBack"/>
      <w:bookmarkEnd w:id="1"/>
      <w:r>
        <w:rPr>
          <w:noProof/>
        </w:rPr>
        <w:lastRenderedPageBreak/>
        <w:drawing>
          <wp:inline distT="0" distB="0" distL="0" distR="0" wp14:anchorId="10B741C9" wp14:editId="24409E2E">
            <wp:extent cx="4785360" cy="58521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9487" t="15577" b="10577"/>
                    <a:stretch/>
                  </pic:blipFill>
                  <pic:spPr bwMode="auto">
                    <a:xfrm>
                      <a:off x="0" y="0"/>
                      <a:ext cx="4785360" cy="5852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8296D2" w14:textId="2BED4A9A" w:rsidR="00E44103" w:rsidRDefault="00E44103"/>
    <w:p w14:paraId="201EFA07" w14:textId="77777777" w:rsidR="00D14A33" w:rsidRDefault="00D14A33">
      <w:pPr>
        <w:rPr>
          <w:noProof/>
        </w:rPr>
      </w:pPr>
    </w:p>
    <w:p w14:paraId="13051D81" w14:textId="2D653E97" w:rsidR="004729AE" w:rsidRDefault="004729AE">
      <w:r>
        <w:rPr>
          <w:noProof/>
        </w:rPr>
        <w:drawing>
          <wp:inline distT="0" distB="0" distL="0" distR="0" wp14:anchorId="10E2EFAE" wp14:editId="6998FE6B">
            <wp:extent cx="5623560" cy="65151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15096" r="5385" b="2692"/>
                    <a:stretch/>
                  </pic:blipFill>
                  <pic:spPr bwMode="auto">
                    <a:xfrm>
                      <a:off x="0" y="0"/>
                      <a:ext cx="5623560" cy="6515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4FA584" w14:textId="3871F265" w:rsidR="004729AE" w:rsidRDefault="004729AE">
      <w:r>
        <w:rPr>
          <w:noProof/>
        </w:rPr>
        <w:drawing>
          <wp:inline distT="0" distB="0" distL="0" distR="0" wp14:anchorId="5F5FAD77" wp14:editId="0D8A991D">
            <wp:extent cx="5120640" cy="6385560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1154" t="14327" r="2692" b="5096"/>
                    <a:stretch/>
                  </pic:blipFill>
                  <pic:spPr bwMode="auto">
                    <a:xfrm>
                      <a:off x="0" y="0"/>
                      <a:ext cx="5120640" cy="6385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6671E3" w14:textId="77777777" w:rsidR="00D14A33" w:rsidRDefault="00D14A33">
      <w:pPr>
        <w:rPr>
          <w:noProof/>
        </w:rPr>
      </w:pPr>
    </w:p>
    <w:p w14:paraId="066CD8D3" w14:textId="7BB6D06A" w:rsidR="004729AE" w:rsidRDefault="004729AE">
      <w:r>
        <w:rPr>
          <w:noProof/>
        </w:rPr>
        <w:drawing>
          <wp:inline distT="0" distB="0" distL="0" distR="0" wp14:anchorId="60B27D1F" wp14:editId="66A8FB1F">
            <wp:extent cx="4267200" cy="36499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22051" t="9401" r="6154" b="8719"/>
                    <a:stretch/>
                  </pic:blipFill>
                  <pic:spPr bwMode="auto">
                    <a:xfrm>
                      <a:off x="0" y="0"/>
                      <a:ext cx="4267200" cy="3649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4729AE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E7FCD6" w14:textId="77777777" w:rsidR="00DD006B" w:rsidRDefault="00DD006B" w:rsidP="00EB0E53">
      <w:pPr>
        <w:spacing w:after="0" w:line="240" w:lineRule="auto"/>
      </w:pPr>
      <w:r>
        <w:separator/>
      </w:r>
    </w:p>
  </w:endnote>
  <w:endnote w:type="continuationSeparator" w:id="0">
    <w:p w14:paraId="573A1B50" w14:textId="77777777" w:rsidR="00DD006B" w:rsidRDefault="00DD006B" w:rsidP="00EB0E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8FCA84" w14:textId="77777777" w:rsidR="00DD006B" w:rsidRDefault="00DD006B" w:rsidP="00EB0E53">
      <w:pPr>
        <w:spacing w:after="0" w:line="240" w:lineRule="auto"/>
      </w:pPr>
      <w:r>
        <w:separator/>
      </w:r>
    </w:p>
  </w:footnote>
  <w:footnote w:type="continuationSeparator" w:id="0">
    <w:p w14:paraId="028E6D64" w14:textId="77777777" w:rsidR="00DD006B" w:rsidRDefault="00DD006B" w:rsidP="00EB0E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CF0177" w14:textId="35BED270" w:rsidR="00EB0E53" w:rsidRDefault="00EB0E53">
    <w:pPr>
      <w:pStyle w:val="Header"/>
    </w:pPr>
    <w:r>
      <w:t>Prototype Model</w:t>
    </w:r>
    <w:r>
      <w:ptab w:relativeTo="margin" w:alignment="center" w:leader="none"/>
    </w:r>
    <w:r>
      <w:t>Flood Watch</w:t>
    </w:r>
    <w:r>
      <w:ptab w:relativeTo="margin" w:alignment="right" w:leader="none"/>
    </w:r>
    <w:r>
      <w:t>Vrunda Rana</w:t>
    </w:r>
  </w:p>
  <w:p w14:paraId="749BDDFD" w14:textId="3F914FCC" w:rsidR="00EB0E53" w:rsidRDefault="00EB0E53">
    <w:pPr>
      <w:pStyle w:val="Header"/>
    </w:pPr>
    <w:r>
      <w:tab/>
      <w:t xml:space="preserve">                                                                    </w:t>
    </w:r>
    <w:r>
      <w:tab/>
      <w:t xml:space="preserve">   16203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4C2F67"/>
    <w:multiLevelType w:val="hybridMultilevel"/>
    <w:tmpl w:val="5F9EA4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0MzUwNDIwNjUzNjdQ0lEKTi0uzszPAykwrgUAIFKX4ywAAAA="/>
  </w:docVars>
  <w:rsids>
    <w:rsidRoot w:val="004729AE"/>
    <w:rsid w:val="0005131B"/>
    <w:rsid w:val="00063B12"/>
    <w:rsid w:val="00146561"/>
    <w:rsid w:val="004729AE"/>
    <w:rsid w:val="005531F5"/>
    <w:rsid w:val="008D4E13"/>
    <w:rsid w:val="00AD771D"/>
    <w:rsid w:val="00D14A33"/>
    <w:rsid w:val="00DD006B"/>
    <w:rsid w:val="00E44103"/>
    <w:rsid w:val="00EB0E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E83BCF"/>
  <w15:chartTrackingRefBased/>
  <w15:docId w15:val="{32052357-91EA-4D1A-89BA-0FB5FF48A6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B0E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0E53"/>
  </w:style>
  <w:style w:type="paragraph" w:styleId="Footer">
    <w:name w:val="footer"/>
    <w:basedOn w:val="Normal"/>
    <w:link w:val="FooterChar"/>
    <w:uiPriority w:val="99"/>
    <w:unhideWhenUsed/>
    <w:rsid w:val="00EB0E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0E53"/>
  </w:style>
  <w:style w:type="table" w:styleId="TableGrid">
    <w:name w:val="Table Grid"/>
    <w:basedOn w:val="TableNormal"/>
    <w:uiPriority w:val="39"/>
    <w:rsid w:val="001465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531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0CF7A7-2437-4422-9FF5-A3F9567DD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0</TotalTime>
  <Pages>5</Pages>
  <Words>57</Words>
  <Characters>32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runda Rana</dc:creator>
  <cp:keywords/>
  <dc:description/>
  <cp:lastModifiedBy>Vrunda Rana</cp:lastModifiedBy>
  <cp:revision>17</cp:revision>
  <dcterms:created xsi:type="dcterms:W3CDTF">2019-02-20T19:36:00Z</dcterms:created>
  <dcterms:modified xsi:type="dcterms:W3CDTF">2019-02-25T21:30:00Z</dcterms:modified>
</cp:coreProperties>
</file>